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5655C" w:rsidRDefault="00C71C8F" w:rsidP="00FC1474">
      <w:pPr>
        <w:pStyle w:val="NormalWeb"/>
      </w:pPr>
      <w:proofErr w:type="spellStart"/>
      <w:r>
        <w:rPr>
          <w:b/>
          <w:bCs/>
        </w:rPr>
        <w:t>Adedipupo</w:t>
      </w:r>
      <w:proofErr w:type="spellEnd"/>
      <w:r>
        <w:rPr>
          <w:b/>
          <w:bCs/>
        </w:rPr>
        <w:t xml:space="preserve"> Oludare Abraham</w:t>
      </w:r>
      <w:r>
        <w:br/>
      </w:r>
      <w:r w:rsidR="00FC1474">
        <w:rPr>
          <w:rFonts w:ascii="Segoe UI Symbol" w:hAnsi="Segoe UI Symbol" w:cs="Segoe UI Symbol"/>
        </w:rPr>
        <w:t>📍</w:t>
      </w:r>
      <w:r>
        <w:t xml:space="preserve"> 17 </w:t>
      </w:r>
      <w:proofErr w:type="spellStart"/>
      <w:r>
        <w:t>Yaro</w:t>
      </w:r>
      <w:proofErr w:type="spellEnd"/>
      <w:r>
        <w:t xml:space="preserve"> Street, </w:t>
      </w:r>
      <w:proofErr w:type="spellStart"/>
      <w:r>
        <w:t>Ashipa</w:t>
      </w:r>
      <w:proofErr w:type="spellEnd"/>
      <w:r>
        <w:t xml:space="preserve">, </w:t>
      </w:r>
      <w:proofErr w:type="spellStart"/>
      <w:r>
        <w:t>Ayobo</w:t>
      </w:r>
      <w:proofErr w:type="spellEnd"/>
      <w:r>
        <w:t>, Lagos State, Nigeria</w:t>
      </w:r>
      <w:r>
        <w:br/>
      </w:r>
      <w:r w:rsidR="00FC1474">
        <w:rPr>
          <w:rFonts w:ascii="Segoe UI Symbol" w:hAnsi="Segoe UI Symbol" w:cs="Segoe UI Symbol"/>
        </w:rPr>
        <w:t>📧</w:t>
      </w:r>
      <w:r>
        <w:t xml:space="preserve"> adexoludare@gmail.com | </w:t>
      </w:r>
      <w:r>
        <w:rPr>
          <w:rFonts w:ascii="Segoe UI Symbol" w:hAnsi="Segoe UI Symbol" w:cs="Segoe UI Symbol"/>
        </w:rPr>
        <w:t>📞</w:t>
      </w:r>
      <w:r>
        <w:t xml:space="preserve"> +234 703 914 2335</w:t>
      </w:r>
      <w:r>
        <w:br/>
      </w:r>
      <w:r>
        <w:rPr>
          <w:rFonts w:ascii="Segoe UI Symbol" w:hAnsi="Segoe UI Symbol" w:cs="Segoe UI Symbol"/>
        </w:rPr>
        <w:t>🌐</w:t>
      </w:r>
      <w:r>
        <w:t xml:space="preserve"> Portfolio: </w:t>
      </w:r>
      <w:hyperlink r:id="rId7">
        <w:r>
          <w:rPr>
            <w:rStyle w:val="Hyperlink"/>
          </w:rPr>
          <w:t>adexoludare.github.io</w:t>
        </w:r>
      </w:hyperlink>
      <w:r>
        <w:t xml:space="preserve"> | </w:t>
      </w:r>
      <w:proofErr w:type="spellStart"/>
      <w:r>
        <w:t>GitHub</w:t>
      </w:r>
      <w:proofErr w:type="spellEnd"/>
      <w:r>
        <w:t xml:space="preserve">: </w:t>
      </w:r>
      <w:hyperlink r:id="rId8">
        <w:r>
          <w:rPr>
            <w:rStyle w:val="Hyperlink"/>
          </w:rPr>
          <w:t>github.com/</w:t>
        </w:r>
        <w:proofErr w:type="spellStart"/>
        <w:r>
          <w:rPr>
            <w:rStyle w:val="Hyperlink"/>
          </w:rPr>
          <w:t>adexoludare</w:t>
        </w:r>
        <w:proofErr w:type="spellEnd"/>
      </w:hyperlink>
      <w:r>
        <w:t xml:space="preserve"> | LinkedIn: </w:t>
      </w:r>
      <w:hyperlink r:id="rId9">
        <w:r>
          <w:rPr>
            <w:rStyle w:val="Hyperlink"/>
          </w:rPr>
          <w:t>linkedin.com/in/adedipupo-oludare-666822a0</w:t>
        </w:r>
      </w:hyperlink>
    </w:p>
    <w:p w:rsidR="0045655C" w:rsidRDefault="000874B2">
      <w:r>
        <w:pict>
          <v:rect id="_x0000_i1025" style="width:0;height:1.5pt" o:hralign="center" o:hrstd="t" o:hr="t"/>
        </w:pict>
      </w:r>
    </w:p>
    <w:p w:rsidR="0045655C" w:rsidRDefault="00C71C8F">
      <w:pPr>
        <w:pStyle w:val="Heading3"/>
      </w:pPr>
      <w:bookmarkStart w:id="0" w:name="profile"/>
      <w:r>
        <w:rPr>
          <w:b/>
          <w:bCs/>
        </w:rPr>
        <w:t>Profile</w:t>
      </w:r>
    </w:p>
    <w:p w:rsidR="0045655C" w:rsidRDefault="00C71C8F">
      <w:pPr>
        <w:pStyle w:val="FirstParagraph"/>
      </w:pPr>
      <w:r>
        <w:t>Front-End Developer with a passion for building responsive, user-friendly web applications. Skilled in HTML, CSS, JavaScript, and modern frameworks like React. Eager to contribute to a dynamic development team while continuously learning and growing professionally.</w:t>
      </w:r>
    </w:p>
    <w:p w:rsidR="0045655C" w:rsidRDefault="000874B2">
      <w:r>
        <w:pict>
          <v:rect id="_x0000_i1026" style="width:0;height:1.5pt" o:hralign="center" o:hrstd="t" o:hr="t"/>
        </w:pict>
      </w:r>
    </w:p>
    <w:p w:rsidR="0045655C" w:rsidRDefault="00C71C8F">
      <w:pPr>
        <w:pStyle w:val="Heading3"/>
      </w:pPr>
      <w:bookmarkStart w:id="1" w:name="projects"/>
      <w:bookmarkEnd w:id="0"/>
      <w:r>
        <w:rPr>
          <w:b/>
          <w:bCs/>
        </w:rPr>
        <w:t>Projects</w:t>
      </w:r>
    </w:p>
    <w:p w:rsidR="0045655C" w:rsidRDefault="00C71C8F">
      <w:pPr>
        <w:pStyle w:val="FirstParagraph"/>
      </w:pPr>
      <w:r>
        <w:rPr>
          <w:b/>
          <w:bCs/>
        </w:rPr>
        <w:t>Portfolio Website</w:t>
      </w:r>
      <w:r>
        <w:br/>
      </w:r>
      <w:r>
        <w:rPr>
          <w:i/>
          <w:iCs/>
        </w:rPr>
        <w:t>Tech Stack: HTML, CSS, JavaScript</w:t>
      </w:r>
      <w:r>
        <w:br/>
        <w:t>- Designed and developed a personal portfolio to showcase projects and technical skills.</w:t>
      </w:r>
      <w:r>
        <w:br/>
        <w:t>- Implemented a responsive layout with CSS media queries for optimal viewing across devices.</w:t>
      </w:r>
      <w:r>
        <w:br/>
        <w:t>- Integrated interactive JavaScript features including smooth scrolling and dynamic sections.</w:t>
      </w:r>
      <w:r>
        <w:br/>
        <w:t xml:space="preserve">- </w:t>
      </w:r>
      <w:hyperlink r:id="rId10">
        <w:r>
          <w:rPr>
            <w:rStyle w:val="Hyperlink"/>
          </w:rPr>
          <w:t>Live Site</w:t>
        </w:r>
      </w:hyperlink>
    </w:p>
    <w:p w:rsidR="0045655C" w:rsidRDefault="00C71C8F">
      <w:pPr>
        <w:pStyle w:val="BodyText"/>
      </w:pPr>
      <w:r>
        <w:rPr>
          <w:b/>
          <w:bCs/>
        </w:rPr>
        <w:t>Quiz App</w:t>
      </w:r>
      <w:r>
        <w:br/>
      </w:r>
      <w:r>
        <w:rPr>
          <w:i/>
          <w:iCs/>
        </w:rPr>
        <w:t>Tech Stack: React.js, Bootstrap, JavaScript</w:t>
      </w:r>
      <w:r>
        <w:br/>
        <w:t>- Built a responsive quiz application with functional React components and React Hooks.</w:t>
      </w:r>
      <w:r>
        <w:br/>
        <w:t>- Implemented dynamic state-based UI and user feedback on score completion.</w:t>
      </w:r>
      <w:r>
        <w:br/>
        <w:t>- Deployed on Vercel for public access.</w:t>
      </w:r>
      <w:r>
        <w:br/>
        <w:t xml:space="preserve">- </w:t>
      </w:r>
      <w:hyperlink r:id="rId11">
        <w:r>
          <w:rPr>
            <w:rStyle w:val="Hyperlink"/>
          </w:rPr>
          <w:t>Live App</w:t>
        </w:r>
      </w:hyperlink>
    </w:p>
    <w:p w:rsidR="0045655C" w:rsidRDefault="000874B2">
      <w:r>
        <w:pict>
          <v:rect id="_x0000_i1027" style="width:0;height:1.5pt" o:hralign="center" o:hrstd="t" o:hr="t"/>
        </w:pict>
      </w:r>
    </w:p>
    <w:p w:rsidR="0045655C" w:rsidRDefault="00C71C8F">
      <w:pPr>
        <w:pStyle w:val="Heading3"/>
      </w:pPr>
      <w:bookmarkStart w:id="2" w:name="education"/>
      <w:bookmarkEnd w:id="1"/>
      <w:r>
        <w:rPr>
          <w:b/>
          <w:bCs/>
        </w:rPr>
        <w:t>Education</w:t>
      </w:r>
    </w:p>
    <w:p w:rsidR="0045655C" w:rsidRDefault="00943A02">
      <w:pPr>
        <w:pStyle w:val="FirstParagraph"/>
      </w:pPr>
      <w:proofErr w:type="spellStart"/>
      <w:proofErr w:type="gramStart"/>
      <w:r>
        <w:rPr>
          <w:b/>
          <w:bCs/>
        </w:rPr>
        <w:t>B.Tech</w:t>
      </w:r>
      <w:proofErr w:type="spellEnd"/>
      <w:r w:rsidR="00C71C8F">
        <w:rPr>
          <w:b/>
          <w:bCs/>
        </w:rPr>
        <w:t>.,</w:t>
      </w:r>
      <w:proofErr w:type="gramEnd"/>
      <w:r w:rsidR="00C71C8F">
        <w:rPr>
          <w:b/>
          <w:bCs/>
        </w:rPr>
        <w:t xml:space="preserve"> Electronics and Electrical Engineering</w:t>
      </w:r>
      <w:r w:rsidR="00C71C8F">
        <w:br/>
        <w:t>Ladoke Akintola University of Technology, Oyo State</w:t>
      </w:r>
      <w:r w:rsidR="00C71C8F">
        <w:br/>
      </w:r>
      <w:r w:rsidR="00C71C8F">
        <w:rPr>
          <w:i/>
          <w:iCs/>
        </w:rPr>
        <w:t>Graduated: 2014</w:t>
      </w:r>
    </w:p>
    <w:p w:rsidR="0045655C" w:rsidRDefault="00C71C8F">
      <w:pPr>
        <w:pStyle w:val="BodyText"/>
      </w:pPr>
      <w:r>
        <w:rPr>
          <w:b/>
          <w:bCs/>
        </w:rPr>
        <w:t>ALX Africa Software Engineering Program</w:t>
      </w:r>
      <w:r>
        <w:br/>
      </w:r>
      <w:r>
        <w:rPr>
          <w:i/>
          <w:iCs/>
        </w:rPr>
        <w:t>Completed: 2023</w:t>
      </w:r>
      <w:r>
        <w:br/>
        <w:t>- Gained hands-on experience with full-stack web development, focusing on front-end technologies.</w:t>
      </w:r>
      <w:r>
        <w:br/>
        <w:t>- Completed several sprints involving responsive design and JavaScript-based applications.</w:t>
      </w:r>
    </w:p>
    <w:p w:rsidR="0045655C" w:rsidRDefault="000874B2">
      <w:r>
        <w:pict>
          <v:rect id="_x0000_i1028" style="width:0;height:1.5pt" o:hralign="center" o:hrstd="t" o:hr="t"/>
        </w:pict>
      </w:r>
    </w:p>
    <w:p w:rsidR="0045655C" w:rsidRDefault="00C71C8F">
      <w:pPr>
        <w:pStyle w:val="Heading3"/>
        <w:rPr>
          <w:b/>
          <w:bCs/>
        </w:rPr>
      </w:pPr>
      <w:bookmarkStart w:id="3" w:name="certifications"/>
      <w:bookmarkEnd w:id="2"/>
      <w:r>
        <w:rPr>
          <w:b/>
          <w:bCs/>
        </w:rPr>
        <w:t>Certifications</w:t>
      </w:r>
    </w:p>
    <w:p w:rsidR="00980DBE" w:rsidRPr="00980DBE" w:rsidRDefault="00980DBE" w:rsidP="00980DBE">
      <w:pPr>
        <w:pStyle w:val="NormalWeb"/>
      </w:pPr>
      <w:r>
        <w:rPr>
          <w:rStyle w:val="Strong"/>
        </w:rPr>
        <w:t>Front-End Developer Career Path</w:t>
      </w:r>
      <w:r>
        <w:br/>
      </w:r>
      <w:proofErr w:type="spellStart"/>
      <w:r>
        <w:t>Scrimba</w:t>
      </w:r>
      <w:proofErr w:type="spellEnd"/>
      <w:r>
        <w:t xml:space="preserve"> (Issued 2024</w:t>
      </w:r>
      <w:proofErr w:type="gramStart"/>
      <w:r>
        <w:t>)</w:t>
      </w:r>
      <w:proofErr w:type="gramEnd"/>
      <w:r>
        <w:br/>
      </w:r>
      <w:hyperlink r:id="rId12" w:history="1">
        <w:r>
          <w:rPr>
            <w:rStyle w:val="Hyperlink"/>
          </w:rPr>
          <w:t>Certificate URL</w:t>
        </w:r>
      </w:hyperlink>
    </w:p>
    <w:p w:rsidR="0045655C" w:rsidRDefault="00C71C8F">
      <w:pPr>
        <w:pStyle w:val="FirstParagraph"/>
      </w:pPr>
      <w:r>
        <w:rPr>
          <w:b/>
          <w:bCs/>
        </w:rPr>
        <w:t>Certificate in Software Engineering</w:t>
      </w:r>
      <w:r>
        <w:br/>
        <w:t>Holberton School / ALX Software Engineering Program</w:t>
      </w:r>
      <w:r>
        <w:br/>
      </w:r>
      <w:r>
        <w:rPr>
          <w:i/>
          <w:iCs/>
        </w:rPr>
        <w:t>Issued: January 2024</w:t>
      </w:r>
    </w:p>
    <w:p w:rsidR="0045655C" w:rsidRDefault="000874B2">
      <w:r>
        <w:lastRenderedPageBreak/>
        <w:pict>
          <v:rect id="_x0000_i1029" style="width:0;height:1.5pt" o:hralign="center" o:hrstd="t" o:hr="t"/>
        </w:pict>
      </w:r>
    </w:p>
    <w:p w:rsidR="0045655C" w:rsidRDefault="00C71C8F">
      <w:pPr>
        <w:pStyle w:val="Heading3"/>
      </w:pPr>
      <w:bookmarkStart w:id="4" w:name="technical-skills"/>
      <w:bookmarkEnd w:id="3"/>
      <w:r>
        <w:rPr>
          <w:b/>
          <w:bCs/>
        </w:rPr>
        <w:t>Technical Skills</w:t>
      </w:r>
    </w:p>
    <w:p w:rsidR="0045655C" w:rsidRDefault="00C71C8F">
      <w:pPr>
        <w:pStyle w:val="FirstParagraph"/>
      </w:pPr>
      <w:r>
        <w:rPr>
          <w:b/>
          <w:bCs/>
        </w:rPr>
        <w:t>Frontend:</w:t>
      </w:r>
      <w:r>
        <w:t xml:space="preserve"> HTML5, CSS3, JavaScript (ES6+), React.js, Bootstrap, Tailwind CSS</w:t>
      </w:r>
      <w:r>
        <w:br/>
      </w:r>
      <w:r>
        <w:rPr>
          <w:b/>
          <w:bCs/>
        </w:rPr>
        <w:t>Version Control:</w:t>
      </w:r>
      <w:r>
        <w:t xml:space="preserve"> Git, GitHub</w:t>
      </w:r>
      <w:r>
        <w:br/>
      </w:r>
      <w:r>
        <w:rPr>
          <w:b/>
          <w:bCs/>
        </w:rPr>
        <w:t>Design Tools:</w:t>
      </w:r>
      <w:r>
        <w:t xml:space="preserve"> Adobe Photoshop, CorelDraw</w:t>
      </w:r>
      <w:r>
        <w:br/>
      </w:r>
      <w:r>
        <w:rPr>
          <w:b/>
          <w:bCs/>
        </w:rPr>
        <w:t>Other:</w:t>
      </w:r>
      <w:r>
        <w:t xml:space="preserve"> Microsoft Office Suite, Sound Recording &amp; Music Production, LAN Networking</w:t>
      </w:r>
    </w:p>
    <w:p w:rsidR="00C14E88" w:rsidRDefault="00C14E88" w:rsidP="00C14E88">
      <w:pPr>
        <w:pStyle w:val="BodyText"/>
      </w:pPr>
    </w:p>
    <w:p w:rsidR="00C14E88" w:rsidRPr="00C14E88" w:rsidRDefault="00C14E88" w:rsidP="00C14E88">
      <w:pPr>
        <w:pStyle w:val="NormalWeb"/>
        <w:rPr>
          <w:rFonts w:asciiTheme="minorHAnsi" w:hAnsiTheme="minorHAnsi"/>
        </w:rPr>
      </w:pPr>
      <w:r w:rsidRPr="00C14E88">
        <w:rPr>
          <w:rStyle w:val="Strong"/>
          <w:rFonts w:asciiTheme="minorHAnsi" w:hAnsiTheme="minorHAnsi"/>
        </w:rPr>
        <w:t>Electrical &amp; Hardware:</w:t>
      </w:r>
      <w:r w:rsidRPr="00C14E88">
        <w:rPr>
          <w:rFonts w:asciiTheme="minorHAnsi" w:hAnsiTheme="minorHAnsi"/>
        </w:rPr>
        <w:t xml:space="preserve"> Electrical wiring and installation (residential and commercial), circuit layout design, system troubleshooting, electrical safety compliance</w:t>
      </w:r>
    </w:p>
    <w:p w:rsidR="0045655C" w:rsidRDefault="000874B2">
      <w:r>
        <w:pict>
          <v:rect id="_x0000_i1030" style="width:0;height:1.5pt" o:hralign="center" o:hrstd="t" o:hr="t"/>
        </w:pict>
      </w:r>
    </w:p>
    <w:p w:rsidR="0045655C" w:rsidRDefault="00C71C8F">
      <w:pPr>
        <w:pStyle w:val="FirstParagraph"/>
      </w:pPr>
      <w:r>
        <w:rPr>
          <w:i/>
          <w:iCs/>
        </w:rPr>
        <w:t>References available upon request.</w:t>
      </w:r>
      <w:bookmarkStart w:id="5" w:name="_GoBack"/>
      <w:bookmarkEnd w:id="4"/>
      <w:bookmarkEnd w:id="5"/>
    </w:p>
    <w:sectPr w:rsidR="0045655C" w:rsidSect="00AE7438">
      <w:footerReference w:type="default" r:id="rId13"/>
      <w:footnotePr>
        <w:numRestart w:val="eachSect"/>
      </w:footnotePr>
      <w:pgSz w:w="11907" w:h="16839" w:code="9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874B2" w:rsidRDefault="000874B2" w:rsidP="00C96B7B">
      <w:pPr>
        <w:spacing w:after="0"/>
      </w:pPr>
      <w:r>
        <w:separator/>
      </w:r>
    </w:p>
  </w:endnote>
  <w:endnote w:type="continuationSeparator" w:id="0">
    <w:p w:rsidR="000874B2" w:rsidRDefault="000874B2" w:rsidP="00C96B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96B7B" w:rsidRDefault="000B7761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page">
                <wp:align>right</wp:align>
              </wp:positionH>
              <wp:positionV relativeFrom="bottomMargin">
                <wp:align>center</wp:align>
              </wp:positionV>
              <wp:extent cx="6172200" cy="282575"/>
              <wp:effectExtent l="0" t="0" r="0" b="3175"/>
              <wp:wrapNone/>
              <wp:docPr id="164" name="Group 1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72200" cy="282575"/>
                        <a:chOff x="0" y="0"/>
                        <a:chExt cx="6172200" cy="282575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0" y="9525"/>
                          <a:ext cx="594360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B7761" w:rsidRDefault="000B7761">
                            <w:pPr>
                              <w:pStyle w:val="Footer"/>
                              <w:tabs>
                                <w:tab w:val="clear" w:pos="4680"/>
                                <w:tab w:val="clear" w:pos="9360"/>
                              </w:tabs>
                              <w:jc w:val="right"/>
                            </w:pPr>
                            <w:sdt>
                              <w:sdtPr>
                                <w:rPr>
                                  <w:b/>
                                  <w:bCs/>
                                </w:rPr>
                                <w:alias w:val="Title"/>
                                <w:tag w:val=""/>
                                <w:id w:val="-2000573687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proofErr w:type="spellStart"/>
                                <w:r w:rsidRPr="000B7761">
                                  <w:rPr>
                                    <w:b/>
                                    <w:bCs/>
                                  </w:rPr>
                                  <w:t>Adedipupo</w:t>
                                </w:r>
                                <w:proofErr w:type="spellEnd"/>
                                <w:r w:rsidRPr="000B7761">
                                  <w:rPr>
                                    <w:b/>
                                    <w:bCs/>
                                  </w:rPr>
                                  <w:t xml:space="preserve"> Oludare Abraham</w:t>
                                </w:r>
                              </w:sdtContent>
                            </w:sdt>
                            <w:r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 | </w:t>
                            </w:r>
                            <w:sdt>
                              <w:sdtPr>
                                <w:rPr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alias w:val="Subtitle"/>
                                <w:tag w:val=""/>
                                <w:id w:val="-757830567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Content>
                                <w:r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>Front-End Developer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id="Group 164" o:spid="_x0000_s1026" style="position:absolute;margin-left:434.8pt;margin-top:0;width:486pt;height:22.25pt;z-index:251659264;mso-position-horizontal:right;mso-position-horizontal-relative:page;mso-position-vertical:center;mso-position-vertical-relative:bottom-margin-area" coordsize="61722,28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L31ZhwMAAK8KAAAOAAAAZHJzL2Uyb0RvYy54bWzEVltv1DwQfUfiP1h+p9lNd7dt1BSVQiuk&#10;CipaxLPXcS7CsY3tbdLv138zdpLellIBKvuQ9WUunuM5Jzl827eSXAvrGq1yOt+ZUSIU10Wjqpx+&#10;vTp9s0+J80wVTGolcnojHH179PrVYWcykepay0JYAkGUyzqT09p7kyWJ47VomdvRRijYLLVtmYep&#10;rZLCsg6itzJJZ7NV0mlbGKu5cA5W38dNehTil6Xg/nNZOuGJzCmczYenDc81PpOjQ5ZVlpm64cMx&#10;2G+comWNgqRTqPfMM7KxzaNQbcOtdrr0O1y3iS7LhotQA1Qznz2o5szqjQm1VFlXmQkmgPYBTr8d&#10;ln+6vrCkKeDuVgtKFGvhkkJeggsAT2eqDKzOrLk0F3ZYqOIMK+5L2+I/1EL6AOzNBKzoPeGwuJrv&#10;pXBblHDYS/fT5d4yIs9ruJ5Hbrz+8LRjMqZN8HTTYToDTeRucXJ/htNlzYwI8DtEYMJpOeL0BdqL&#10;qUoKwCoUhAcAywkolznAbAtKabq/QjweQ7U8WOyGrQDV3mI3DU06VcwyY50/E7olOMiphUOE1mPX&#10;587D/YDpaIKZnZZNcdpIGSbIK3EiLblmwIh1NY+u0tQsLo3ZAgPRMgS8F0QqDKU0Bo35cAWuYiw3&#10;jPyNFGgn1RdRQodBG6Qh2RQ5JmScC+XjOVzNChGXlzP4YZNAOZNHmIWAGLmE/FPsIcD9+sbYMcxg&#10;j64iSMPkPHvqYNF58giZtfKTc9sobbcFkFDVkDnajyBFaBCltS5uoK+sjsLkDD9t4FbPmfMXzIIS&#10;QY+AuvrP8Cil7nKqhxEltbb/bVtHe2h82KWkA2XLqfuxYVZQIj8qoMTBfLFAKQyTxXIPGozYuzvr&#10;uztq055oaJU56LjhYYj2Xo7D0ur2G4jwMWaFLaY45M4p93acnPiouCDjXBwfBzOQP8P8ubo0HIMj&#10;qti1V/03Zs3Q2h7045MeaciyBx0ebdFT6eON12UT2v8W1wFvkASUsRfRhtWoDVeofe90D9Kwwi7A&#10;/IM0EN/DBlY9rP9EJABM0IeDZTqI5aimDyRid7YciTJq8cj/Z0rERGVkK4EmW+1CyAjsfZKPzBmU&#10;BouKhw+jLZR/BrO28/kZji/N5+L7L/ns+3U/XOq/oDZ0zBZaw+rfobR/MUI7g4Q+fYrQ4dUPX0Xh&#10;nTB8weFn1915EIDb78yj/wEAAP//AwBQSwMEFAAGAAgAAAAhACmrutHcAAAABAEAAA8AAABkcnMv&#10;ZG93bnJldi54bWxMj0FLw0AQhe+C/2EZwZvdpLZaYzalFPVUBFtBepsm0yQ0Oxuy2yT9945e9PLg&#10;8Yb3vkmXo21UT52vHRuIJxEo4twVNZcGPnevdwtQPiAX2DgmAxfysMyur1JMCjfwB/XbUCopYZ+g&#10;gSqENtHa5xVZ9BPXEkt2dJ3FILYrddHhIOW20dMoetAWa5aFCltaV5Sftmdr4G3AYXUfv/Sb03F9&#10;2e/m71+bmIy5vRlXz6ACjeHvGH7wBR0yYTq4MxdeNQbkkfCrkj09TsUeDMxmc9BZqv/DZ98AAAD/&#10;/wMAUEsBAi0AFAAGAAgAAAAhALaDOJL+AAAA4QEAABMAAAAAAAAAAAAAAAAAAAAAAFtDb250ZW50&#10;X1R5cGVzXS54bWxQSwECLQAUAAYACAAAACEAOP0h/9YAAACUAQAACwAAAAAAAAAAAAAAAAAvAQAA&#10;X3JlbHMvLnJlbHNQSwECLQAUAAYACAAAACEAUi99WYcDAACvCgAADgAAAAAAAAAAAAAAAAAuAgAA&#10;ZHJzL2Uyb0RvYy54bWxQSwECLQAUAAYACAAAACEAKau60dwAAAAEAQAADwAAAAAAAAAAAAAAAADh&#10;BQAAZHJzL2Rvd25yZXYueG1sUEsFBgAAAAAEAAQA8wAAAOoGAAAAAA==&#10;">
              <v:rect id="Rectangle 165" o:spid="_x0000_s1027" style="position:absolute;left:2286;width:59436;height:274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11gk8QA&#10;AADcAAAADwAAAGRycy9kb3ducmV2LnhtbERP22rCQBB9F/yHZQRfRDcVDRJdRSqC0lLwhq9DdkyC&#10;2dmYXTX167uFQt/mcK4zWzSmFA+qXWFZwdsgAkGcWl1wpuB4WPcnIJxH1lhaJgXf5GAxb7dmmGj7&#10;5B099j4TIYRdggpy76tESpfmZNANbEUcuIutDfoA60zqGp8h3JRyGEWxNFhwaMixovec0uv+bhTc&#10;RhPeHj+G8ae/nF+v86l3GK++lOp2muUUhKfG/4v/3Bsd5sdj+H0mXCDn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ddYJPEAAAA3AAAAA8AAAAAAAAAAAAAAAAAmAIAAGRycy9k&#10;b3ducmV2LnhtbFBLBQYAAAAABAAEAPUAAACJAwAAAAA=&#10;" fillcolor="white [3212]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o:spid="_x0000_s1028" type="#_x0000_t202" style="position:absolute;top:95;width:59436;height:273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DwMEcIA&#10;AADcAAAADwAAAGRycy9kb3ducmV2LnhtbERPzWrCQBC+F3yHZQRvdVMPoURXEWuhJ2mtDzBkxyRt&#10;djbubpLVp+8KQm/z8f3OahNNKwZyvrGs4GWegSAurW64UnD6fn9+BeEDssbWMim4kofNevK0wkLb&#10;kb9oOIZKpBD2BSqoQ+gKKX1Zk0E/tx1x4s7WGQwJukpqh2MKN61cZFkuDTacGmrsaFdT+XvsjYLP&#10;QZehX4xvt0N2if1tf/hxsVdqNo3bJYhAMfyLH+4PnebnOdyfSRfI9R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wPAwRwgAAANwAAAAPAAAAAAAAAAAAAAAAAJgCAABkcnMvZG93&#10;bnJldi54bWxQSwUGAAAAAAQABAD1AAAAhwMAAAAA&#10;" filled="f" stroked="f" strokeweight=".5pt">
                <v:textbox style="mso-fit-shape-to-text:t" inset="0,,0">
                  <w:txbxContent>
                    <w:p w:rsidR="000B7761" w:rsidRDefault="000B7761">
                      <w:pPr>
                        <w:pStyle w:val="Footer"/>
                        <w:tabs>
                          <w:tab w:val="clear" w:pos="4680"/>
                          <w:tab w:val="clear" w:pos="9360"/>
                        </w:tabs>
                        <w:jc w:val="right"/>
                      </w:pPr>
                      <w:sdt>
                        <w:sdtPr>
                          <w:rPr>
                            <w:b/>
                            <w:bCs/>
                          </w:rPr>
                          <w:alias w:val="Title"/>
                          <w:tag w:val=""/>
                          <w:id w:val="-2000573687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proofErr w:type="spellStart"/>
                          <w:r w:rsidRPr="000B7761">
                            <w:rPr>
                              <w:b/>
                              <w:bCs/>
                            </w:rPr>
                            <w:t>Adedipupo</w:t>
                          </w:r>
                          <w:proofErr w:type="spellEnd"/>
                          <w:r w:rsidRPr="000B7761">
                            <w:rPr>
                              <w:b/>
                              <w:bCs/>
                            </w:rPr>
                            <w:t xml:space="preserve"> Oludare Abraham</w:t>
                          </w:r>
                        </w:sdtContent>
                      </w:sdt>
                      <w:r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  <w:t> | </w:t>
                      </w:r>
                      <w:sdt>
                        <w:sdtPr>
                          <w:rPr>
                            <w:color w:val="808080" w:themeColor="background1" w:themeShade="80"/>
                            <w:sz w:val="20"/>
                            <w:szCs w:val="20"/>
                          </w:rPr>
                          <w:alias w:val="Subtitle"/>
                          <w:tag w:val=""/>
                          <w:id w:val="-757830567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Content>
                          <w:r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>Front-End Developer</w:t>
                          </w:r>
                        </w:sdtContent>
                      </w:sdt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874B2" w:rsidRDefault="000874B2" w:rsidP="00C96B7B">
      <w:pPr>
        <w:spacing w:after="0"/>
      </w:pPr>
      <w:r>
        <w:separator/>
      </w:r>
    </w:p>
  </w:footnote>
  <w:footnote w:type="continuationSeparator" w:id="0">
    <w:p w:rsidR="000874B2" w:rsidRDefault="000874B2" w:rsidP="00C96B7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60A4D81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5655C"/>
    <w:rsid w:val="000738B9"/>
    <w:rsid w:val="000874B2"/>
    <w:rsid w:val="000B7761"/>
    <w:rsid w:val="0045655C"/>
    <w:rsid w:val="007063C7"/>
    <w:rsid w:val="00820C16"/>
    <w:rsid w:val="00943A02"/>
    <w:rsid w:val="00980DBE"/>
    <w:rsid w:val="00AE7438"/>
    <w:rsid w:val="00C14E88"/>
    <w:rsid w:val="00C71C8F"/>
    <w:rsid w:val="00C96B7B"/>
    <w:rsid w:val="00FC14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D4B2023-E182-45F7-960A-D0D530DB10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FC147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FollowedHyperlink">
    <w:name w:val="FollowedHyperlink"/>
    <w:basedOn w:val="DefaultParagraphFont"/>
    <w:rsid w:val="00820C16"/>
    <w:rPr>
      <w:color w:val="96607D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980DBE"/>
    <w:rPr>
      <w:b/>
      <w:bCs/>
    </w:rPr>
  </w:style>
  <w:style w:type="paragraph" w:styleId="Header">
    <w:name w:val="header"/>
    <w:basedOn w:val="Normal"/>
    <w:link w:val="HeaderChar"/>
    <w:unhideWhenUsed/>
    <w:rsid w:val="00C96B7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96B7B"/>
  </w:style>
  <w:style w:type="paragraph" w:styleId="Footer">
    <w:name w:val="footer"/>
    <w:basedOn w:val="Normal"/>
    <w:link w:val="FooterChar"/>
    <w:uiPriority w:val="99"/>
    <w:unhideWhenUsed/>
    <w:rsid w:val="00C96B7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96B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058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7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8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8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dexoludare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adexoludare.github.io" TargetMode="External"/><Relationship Id="rId12" Type="http://schemas.openxmlformats.org/officeDocument/2006/relationships/hyperlink" Target="https://scrimba.com/certificate/u526NPCM/gfronten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quizzical-virid-xi.vercel.app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adexoludare.github.io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linkedin.com/in/adedipupo-oludare-666822a0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2</Pages>
  <Words>374</Words>
  <Characters>213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dipupo Oludare Abraham</dc:title>
  <dc:subject>Front-End Developer</dc:subject>
  <dc:creator>Oludare</dc:creator>
  <cp:keywords/>
  <cp:lastModifiedBy>Oludare</cp:lastModifiedBy>
  <cp:revision>10</cp:revision>
  <cp:lastPrinted>2025-06-20T21:45:00Z</cp:lastPrinted>
  <dcterms:created xsi:type="dcterms:W3CDTF">2025-06-20T16:35:00Z</dcterms:created>
  <dcterms:modified xsi:type="dcterms:W3CDTF">2025-06-20T21:49:00Z</dcterms:modified>
</cp:coreProperties>
</file>